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สำหรับทำคู่มือการใช้โปรแกรมแบ่งพิมพ์เบื้อต้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รกันคูณกันหารหหาร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สำหรับทำคู่มือการใช้โปรแกรมแบ่งพิมพ์เบื้อต้น</dc:title>
  <dc:creator/>
  <cp:keywords/>
  <dcterms:created xsi:type="dcterms:W3CDTF">2024-01-12T06:31:13Z</dcterms:created>
  <dcterms:modified xsi:type="dcterms:W3CDTF">2024-01-12T06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กราคม 2567 เวลา 10.30 น.</vt:lpwstr>
  </property>
  <property fmtid="{D5CDD505-2E9C-101B-9397-08002B2CF9AE}" pid="3" name="subtitle">
    <vt:lpwstr/>
  </property>
</Properties>
</file>